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liki lampropoulou</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liki</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ampropoulou</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602 Isabella Street, Evanston, IL, USA Evanston, IL, USA 60201</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ambraliki@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064889027</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nefel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7/12/2018</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jack</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8/2018</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ella</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9/28/2018</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